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C4B52" w:rsidRDefault="00A041F7" w:rsidP="00A041F7">
      <w:pPr>
        <w:jc w:val="center"/>
      </w:pPr>
      <w:r>
        <w:t>Tutorial 8</w:t>
      </w:r>
    </w:p>
    <w:p w:rsidR="007D27D6" w:rsidRDefault="007D27D6"/>
    <w:p w:rsidR="00A041F7" w:rsidRDefault="00A041F7">
      <w:r>
        <w:t>Cha</w:t>
      </w:r>
      <w:r w:rsidR="00164B24">
        <w:t>pter</w:t>
      </w:r>
      <w:r>
        <w:t xml:space="preserve"> 6:</w:t>
      </w:r>
    </w:p>
    <w:p w:rsidR="007D27D6" w:rsidRDefault="007D27D6"/>
    <w:p w:rsidR="00A041F7" w:rsidRDefault="00A041F7">
      <w:r>
        <w:t>Q1: What is semiconductor memory? Can you give a basic structure of a semiconductor memory? (answer from slide 2/3)</w:t>
      </w:r>
    </w:p>
    <w:p w:rsidR="00A041F7" w:rsidRDefault="00A041F7">
      <w:r>
        <w:t>Q2: Give an architecture of a 16x4 memory block. (answer from slide 4)</w:t>
      </w:r>
    </w:p>
    <w:p w:rsidR="00A041F7" w:rsidRDefault="00A041F7">
      <w:r>
        <w:t>Q3: What is RAM and ROM? Explain the difference between ROM and RAM? (answer from slide 11)</w:t>
      </w:r>
    </w:p>
    <w:p w:rsidR="00A041F7" w:rsidRDefault="00A041F7">
      <w:r>
        <w:t>Q4: Explain the construction and operation of a 1 bit SRAM cell. (answer from slide 13/14)</w:t>
      </w:r>
    </w:p>
    <w:p w:rsidR="00A041F7" w:rsidRDefault="00A041F7">
      <w:r>
        <w:t xml:space="preserve">Q5: Explain the construction and operation of a </w:t>
      </w:r>
      <w:proofErr w:type="gramStart"/>
      <w:r>
        <w:t>1 bit</w:t>
      </w:r>
      <w:proofErr w:type="gramEnd"/>
      <w:r>
        <w:t xml:space="preserve"> DRAM cell.</w:t>
      </w:r>
      <w:r w:rsidRPr="00A041F7">
        <w:t xml:space="preserve"> </w:t>
      </w:r>
      <w:r>
        <w:t>(answer from slide 15/16)</w:t>
      </w:r>
    </w:p>
    <w:p w:rsidR="00A041F7" w:rsidRDefault="00A041F7">
      <w:r>
        <w:t>Q6: What are the differences between SRAM and DRAM?</w:t>
      </w:r>
      <w:r w:rsidRPr="00A041F7">
        <w:t xml:space="preserve"> </w:t>
      </w:r>
      <w:r>
        <w:t>(answer from slide 17)</w:t>
      </w:r>
    </w:p>
    <w:p w:rsidR="00A041F7" w:rsidRDefault="00A041F7">
      <w:r>
        <w:t>Q7: What is ROM? How many types of ROMs are there? Design a 4x4 ROM architecture.</w:t>
      </w:r>
      <w:r w:rsidRPr="00A041F7">
        <w:t xml:space="preserve"> </w:t>
      </w:r>
      <w:r>
        <w:t>(answer from slide 19/20/21)</w:t>
      </w:r>
    </w:p>
    <w:p w:rsidR="00A041F7" w:rsidRDefault="00A041F7">
      <w:r>
        <w:t xml:space="preserve">Q8: Explain the construction and operation of a MOSFET ROM/PROM cell. (answer from slide </w:t>
      </w:r>
      <w:r w:rsidR="00E57224">
        <w:t>22/23</w:t>
      </w:r>
      <w:r>
        <w:t>)</w:t>
      </w:r>
    </w:p>
    <w:p w:rsidR="00A041F7" w:rsidRDefault="00E57224">
      <w:r>
        <w:t xml:space="preserve">Q9: What is flash memory? Explain the construction and operation of a </w:t>
      </w:r>
      <w:proofErr w:type="gramStart"/>
      <w:r>
        <w:t>1 bit</w:t>
      </w:r>
      <w:proofErr w:type="gramEnd"/>
      <w:r>
        <w:t xml:space="preserve"> flash memory cell.</w:t>
      </w:r>
      <w:r w:rsidRPr="00E57224">
        <w:t xml:space="preserve"> </w:t>
      </w:r>
      <w:r>
        <w:t>(answer from slide 25/26)</w:t>
      </w:r>
    </w:p>
    <w:p w:rsidR="00E57224" w:rsidRDefault="00E57224"/>
    <w:p w:rsidR="00E57224" w:rsidRDefault="00E57224">
      <w:bookmarkStart w:id="0" w:name="_GoBack"/>
      <w:bookmarkEnd w:id="0"/>
      <w:r>
        <w:t>Chapter 6</w:t>
      </w:r>
      <w:r w:rsidR="00164B24">
        <w:t xml:space="preserve"> part-2</w:t>
      </w:r>
    </w:p>
    <w:p w:rsidR="00E57224" w:rsidRDefault="00E57224"/>
    <w:p w:rsidR="00E57224" w:rsidRDefault="00E57224">
      <w:r>
        <w:t>Q10: What are the advantages of a digital system? Explain a basic digital system.  (answer from slide 2/3)</w:t>
      </w:r>
    </w:p>
    <w:p w:rsidR="00E57224" w:rsidRDefault="00E57224">
      <w:r>
        <w:t>Q11: What is an ADC? What are the major challenges of an ADC?</w:t>
      </w:r>
      <w:r w:rsidRPr="00E57224">
        <w:t xml:space="preserve"> </w:t>
      </w:r>
      <w:r>
        <w:t>(answer from slide 4/5)</w:t>
      </w:r>
    </w:p>
    <w:p w:rsidR="00E57224" w:rsidRDefault="00E57224">
      <w:r>
        <w:t>Q12: Explain the concept of sampling and Quantization. (answer from slide 7-14)</w:t>
      </w:r>
    </w:p>
    <w:p w:rsidR="00E57224" w:rsidRDefault="00E57224">
      <w:r>
        <w:t>Q13: Why sampling frequency should be more than twice of the signal frequency? (answer from slide 9)</w:t>
      </w:r>
    </w:p>
    <w:p w:rsidR="00E57224" w:rsidRDefault="00E57224">
      <w:r>
        <w:t>Q14: Explain the construction and working principle of an n bit Flash ADC using operational amplifier.</w:t>
      </w:r>
      <w:r w:rsidRPr="00E57224">
        <w:t xml:space="preserve"> </w:t>
      </w:r>
      <w:r>
        <w:t>(answer from slide 16-19)</w:t>
      </w:r>
    </w:p>
    <w:p w:rsidR="00E57224" w:rsidRDefault="00E57224">
      <w:r>
        <w:t>Q15: Explain the construction and working principle of an n bit SAR ADC.</w:t>
      </w:r>
      <w:r w:rsidRPr="00E57224">
        <w:t xml:space="preserve"> </w:t>
      </w:r>
      <w:r>
        <w:t>(answer from slide 22-23)</w:t>
      </w:r>
    </w:p>
    <w:p w:rsidR="00E57224" w:rsidRDefault="00E57224">
      <w:r>
        <w:t>Q16: What is a DAC? What is the general concept of a DAC? (answer from slide 25-26</w:t>
      </w:r>
    </w:p>
    <w:p w:rsidR="00DE7873" w:rsidRDefault="00E57224">
      <w:r>
        <w:t xml:space="preserve">Q17: </w:t>
      </w:r>
      <w:r w:rsidR="00DE7873">
        <w:t xml:space="preserve">Explain the construction and working principle of an n bit </w:t>
      </w:r>
      <w:r w:rsidR="00DE7873" w:rsidRPr="00DE7873">
        <w:t>Binary-weighted-input DAC</w:t>
      </w:r>
      <w:r w:rsidR="00DE7873">
        <w:t>.</w:t>
      </w:r>
      <w:r w:rsidR="00DE7873" w:rsidRPr="00E57224">
        <w:t xml:space="preserve"> </w:t>
      </w:r>
      <w:r w:rsidR="00DE7873">
        <w:t>(answer from slide 28-29)</w:t>
      </w:r>
      <w:r w:rsidR="00DE7873" w:rsidRPr="00DE7873">
        <w:t xml:space="preserve"> </w:t>
      </w:r>
    </w:p>
    <w:p w:rsidR="007D27D6" w:rsidRDefault="00DE7873">
      <w:r>
        <w:t>Q18: Explain the construction and working principle of an n bit R-2R</w:t>
      </w:r>
      <w:r w:rsidRPr="00DE7873">
        <w:t>-</w:t>
      </w:r>
      <w:r>
        <w:t>ladder</w:t>
      </w:r>
      <w:r w:rsidRPr="00DE7873">
        <w:t xml:space="preserve"> DAC</w:t>
      </w:r>
      <w:r>
        <w:t>.</w:t>
      </w:r>
      <w:r w:rsidRPr="00E57224">
        <w:t xml:space="preserve"> </w:t>
      </w:r>
      <w:r>
        <w:t>(answer from slide 31-32)</w:t>
      </w:r>
    </w:p>
    <w:sectPr w:rsidR="007D27D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ysTQ2MTIytLQwMzNW0lEKTi0uzszPAykwqgUAbCphNywAAAA="/>
  </w:docVars>
  <w:rsids>
    <w:rsidRoot w:val="00A041F7"/>
    <w:rsid w:val="00164B24"/>
    <w:rsid w:val="003C4B52"/>
    <w:rsid w:val="003F7B2B"/>
    <w:rsid w:val="007D27D6"/>
    <w:rsid w:val="00A041F7"/>
    <w:rsid w:val="00DE7873"/>
    <w:rsid w:val="00E52C27"/>
    <w:rsid w:val="00E57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C49C2"/>
  <w15:chartTrackingRefBased/>
  <w15:docId w15:val="{94F85C92-348A-491D-BAF0-1646780B1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271</Words>
  <Characters>1546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310</dc:creator>
  <cp:keywords/>
  <dc:description/>
  <cp:lastModifiedBy>V310</cp:lastModifiedBy>
  <cp:revision>5</cp:revision>
  <dcterms:created xsi:type="dcterms:W3CDTF">2021-12-26T06:25:00Z</dcterms:created>
  <dcterms:modified xsi:type="dcterms:W3CDTF">2022-12-23T06:15:00Z</dcterms:modified>
</cp:coreProperties>
</file>